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13"/>
        <w:gridCol w:w="2402"/>
        <w:gridCol w:w="2311"/>
        <w:gridCol w:w="2324"/>
      </w:tblGrid>
      <w:tr w:rsidR="00167A5F" w14:paraId="7A13D2A6" w14:textId="77777777" w:rsidTr="00167A5F">
        <w:tc>
          <w:tcPr>
            <w:tcW w:w="2337" w:type="dxa"/>
          </w:tcPr>
          <w:p w14:paraId="39A389E5" w14:textId="69264FF7" w:rsidR="00167A5F" w:rsidRPr="00BD48C2" w:rsidRDefault="00BD48C2">
            <w:pPr>
              <w:rPr>
                <w:b/>
              </w:rPr>
            </w:pPr>
            <w:r w:rsidRPr="00BD48C2">
              <w:rPr>
                <w:b/>
              </w:rPr>
              <w:t>Name of Orisha</w:t>
            </w:r>
          </w:p>
        </w:tc>
        <w:tc>
          <w:tcPr>
            <w:tcW w:w="2337" w:type="dxa"/>
          </w:tcPr>
          <w:p w14:paraId="51EDF294" w14:textId="74B1706C" w:rsidR="00167A5F" w:rsidRPr="00BD48C2" w:rsidRDefault="00BD48C2">
            <w:pPr>
              <w:rPr>
                <w:b/>
              </w:rPr>
            </w:pPr>
            <w:r w:rsidRPr="00BD48C2">
              <w:rPr>
                <w:b/>
              </w:rPr>
              <w:t>Personification/Identity</w:t>
            </w:r>
          </w:p>
        </w:tc>
        <w:tc>
          <w:tcPr>
            <w:tcW w:w="2338" w:type="dxa"/>
          </w:tcPr>
          <w:p w14:paraId="307FF02F" w14:textId="5FC86BC9" w:rsidR="00167A5F" w:rsidRPr="00BD48C2" w:rsidRDefault="00BD48C2">
            <w:pPr>
              <w:rPr>
                <w:b/>
              </w:rPr>
            </w:pPr>
            <w:r w:rsidRPr="00BD48C2">
              <w:rPr>
                <w:b/>
              </w:rPr>
              <w:t>Colors</w:t>
            </w:r>
          </w:p>
        </w:tc>
        <w:tc>
          <w:tcPr>
            <w:tcW w:w="2338" w:type="dxa"/>
          </w:tcPr>
          <w:p w14:paraId="372DFB70" w14:textId="74D03C19" w:rsidR="00167A5F" w:rsidRPr="00BD48C2" w:rsidRDefault="00BD48C2">
            <w:pPr>
              <w:rPr>
                <w:b/>
              </w:rPr>
            </w:pPr>
            <w:r w:rsidRPr="00BD48C2">
              <w:rPr>
                <w:b/>
              </w:rPr>
              <w:t>Characteristics</w:t>
            </w:r>
          </w:p>
        </w:tc>
      </w:tr>
      <w:tr w:rsidR="00167A5F" w14:paraId="61A04EDC" w14:textId="77777777" w:rsidTr="00167A5F">
        <w:tc>
          <w:tcPr>
            <w:tcW w:w="2337" w:type="dxa"/>
          </w:tcPr>
          <w:p w14:paraId="658517C6" w14:textId="14F720C2" w:rsidR="00167A5F" w:rsidRDefault="00BD48C2">
            <w:proofErr w:type="spellStart"/>
            <w:r>
              <w:t>Orunmila</w:t>
            </w:r>
            <w:proofErr w:type="spellEnd"/>
          </w:p>
        </w:tc>
        <w:tc>
          <w:tcPr>
            <w:tcW w:w="2337" w:type="dxa"/>
          </w:tcPr>
          <w:p w14:paraId="3DEDEF4E" w14:textId="53D4D22F" w:rsidR="00167A5F" w:rsidRDefault="00BD48C2">
            <w:r>
              <w:t>Male Deity of Ifa Divination</w:t>
            </w:r>
          </w:p>
        </w:tc>
        <w:tc>
          <w:tcPr>
            <w:tcW w:w="2338" w:type="dxa"/>
          </w:tcPr>
          <w:p w14:paraId="6C025E26" w14:textId="592DE732" w:rsidR="00167A5F" w:rsidRDefault="00BD48C2">
            <w:r>
              <w:t>White</w:t>
            </w:r>
          </w:p>
        </w:tc>
        <w:tc>
          <w:tcPr>
            <w:tcW w:w="2338" w:type="dxa"/>
          </w:tcPr>
          <w:p w14:paraId="31E2B757" w14:textId="395EE5E1" w:rsidR="00167A5F" w:rsidRDefault="00BD48C2">
            <w:r>
              <w:t>Wisdom, Purity</w:t>
            </w:r>
          </w:p>
        </w:tc>
      </w:tr>
      <w:tr w:rsidR="00167A5F" w14:paraId="5494C001" w14:textId="77777777" w:rsidTr="00167A5F">
        <w:tc>
          <w:tcPr>
            <w:tcW w:w="2337" w:type="dxa"/>
          </w:tcPr>
          <w:p w14:paraId="5DFE27FC" w14:textId="696F2B0A" w:rsidR="00167A5F" w:rsidRDefault="00BD48C2">
            <w:proofErr w:type="spellStart"/>
            <w:r>
              <w:t>Obatala</w:t>
            </w:r>
            <w:proofErr w:type="spellEnd"/>
          </w:p>
        </w:tc>
        <w:tc>
          <w:tcPr>
            <w:tcW w:w="2337" w:type="dxa"/>
          </w:tcPr>
          <w:p w14:paraId="7A50D51F" w14:textId="6D8AF0AA" w:rsidR="00167A5F" w:rsidRDefault="00BD48C2">
            <w:r>
              <w:t xml:space="preserve">Male Deity of Creation </w:t>
            </w:r>
          </w:p>
        </w:tc>
        <w:tc>
          <w:tcPr>
            <w:tcW w:w="2338" w:type="dxa"/>
          </w:tcPr>
          <w:p w14:paraId="0A0CF9A8" w14:textId="13387BEC" w:rsidR="00167A5F" w:rsidRDefault="00BD48C2">
            <w:r>
              <w:t>White</w:t>
            </w:r>
          </w:p>
        </w:tc>
        <w:tc>
          <w:tcPr>
            <w:tcW w:w="2338" w:type="dxa"/>
          </w:tcPr>
          <w:p w14:paraId="2ED24B05" w14:textId="07F249CD" w:rsidR="00167A5F" w:rsidRDefault="00DD5BA0">
            <w:r>
              <w:t>Wisdom</w:t>
            </w:r>
          </w:p>
        </w:tc>
      </w:tr>
      <w:tr w:rsidR="00167A5F" w14:paraId="5907EC77" w14:textId="77777777" w:rsidTr="00167A5F">
        <w:tc>
          <w:tcPr>
            <w:tcW w:w="2337" w:type="dxa"/>
          </w:tcPr>
          <w:p w14:paraId="6996C140" w14:textId="152072AA" w:rsidR="00167A5F" w:rsidRDefault="00BD48C2">
            <w:r>
              <w:t xml:space="preserve">Orisha </w:t>
            </w:r>
            <w:proofErr w:type="spellStart"/>
            <w:r>
              <w:t>Oko</w:t>
            </w:r>
            <w:proofErr w:type="spellEnd"/>
          </w:p>
        </w:tc>
        <w:tc>
          <w:tcPr>
            <w:tcW w:w="2337" w:type="dxa"/>
          </w:tcPr>
          <w:p w14:paraId="57809AC0" w14:textId="7E729229" w:rsidR="00167A5F" w:rsidRDefault="00BD48C2">
            <w:r>
              <w:t>Male Deity of Farming</w:t>
            </w:r>
          </w:p>
        </w:tc>
        <w:tc>
          <w:tcPr>
            <w:tcW w:w="2338" w:type="dxa"/>
          </w:tcPr>
          <w:p w14:paraId="7BBDA42B" w14:textId="7A5BAE75" w:rsidR="00167A5F" w:rsidRDefault="00A05C54">
            <w:r>
              <w:t>Red and White</w:t>
            </w:r>
          </w:p>
        </w:tc>
        <w:tc>
          <w:tcPr>
            <w:tcW w:w="2338" w:type="dxa"/>
          </w:tcPr>
          <w:p w14:paraId="354FFF75" w14:textId="44B69DBA" w:rsidR="00167A5F" w:rsidRDefault="00A05C54">
            <w:r>
              <w:t>Iron sword-like implement with beaded sheath and cap</w:t>
            </w:r>
          </w:p>
        </w:tc>
      </w:tr>
      <w:tr w:rsidR="00167A5F" w14:paraId="42E6C289" w14:textId="77777777" w:rsidTr="00167A5F">
        <w:tc>
          <w:tcPr>
            <w:tcW w:w="2337" w:type="dxa"/>
          </w:tcPr>
          <w:p w14:paraId="20077D94" w14:textId="21AB0D76" w:rsidR="00167A5F" w:rsidRDefault="00BD48C2">
            <w:proofErr w:type="spellStart"/>
            <w:r>
              <w:t>Eshu</w:t>
            </w:r>
            <w:proofErr w:type="spellEnd"/>
            <w:r>
              <w:t xml:space="preserve"> </w:t>
            </w:r>
          </w:p>
        </w:tc>
        <w:tc>
          <w:tcPr>
            <w:tcW w:w="2337" w:type="dxa"/>
          </w:tcPr>
          <w:p w14:paraId="5A696344" w14:textId="0C627037" w:rsidR="00167A5F" w:rsidRDefault="00BD48C2">
            <w:r>
              <w:t>Male Deity of the Crossroads, Chaos, Opportunity, Communication</w:t>
            </w:r>
          </w:p>
        </w:tc>
        <w:tc>
          <w:tcPr>
            <w:tcW w:w="2338" w:type="dxa"/>
          </w:tcPr>
          <w:p w14:paraId="18121301" w14:textId="53921737" w:rsidR="00167A5F" w:rsidRDefault="00A05C54">
            <w:r>
              <w:t>Red and Black</w:t>
            </w:r>
          </w:p>
        </w:tc>
        <w:tc>
          <w:tcPr>
            <w:tcW w:w="2338" w:type="dxa"/>
          </w:tcPr>
          <w:p w14:paraId="086FC50A" w14:textId="1DCD87F2" w:rsidR="00167A5F" w:rsidRDefault="00BD48C2">
            <w:r>
              <w:t>Mischief, Hypersexuality</w:t>
            </w:r>
            <w:r w:rsidR="005052BB">
              <w:t>, conduit to the spiritual world</w:t>
            </w:r>
            <w:bookmarkStart w:id="0" w:name="_GoBack"/>
            <w:bookmarkEnd w:id="0"/>
          </w:p>
        </w:tc>
      </w:tr>
      <w:tr w:rsidR="00167A5F" w14:paraId="3BA895E4" w14:textId="77777777" w:rsidTr="00167A5F">
        <w:tc>
          <w:tcPr>
            <w:tcW w:w="2337" w:type="dxa"/>
          </w:tcPr>
          <w:p w14:paraId="29C1DA90" w14:textId="63CC38EC" w:rsidR="00167A5F" w:rsidRDefault="00BD48C2">
            <w:proofErr w:type="spellStart"/>
            <w:r>
              <w:t>Shopona</w:t>
            </w:r>
            <w:proofErr w:type="spellEnd"/>
          </w:p>
        </w:tc>
        <w:tc>
          <w:tcPr>
            <w:tcW w:w="2337" w:type="dxa"/>
          </w:tcPr>
          <w:p w14:paraId="0CEA8328" w14:textId="1CFBE532" w:rsidR="00167A5F" w:rsidRDefault="00BD48C2">
            <w:r>
              <w:t>Male Deity of Smallpox and Communicable Disease</w:t>
            </w:r>
          </w:p>
        </w:tc>
        <w:tc>
          <w:tcPr>
            <w:tcW w:w="2338" w:type="dxa"/>
          </w:tcPr>
          <w:p w14:paraId="1BB65BE4" w14:textId="49A81AC7" w:rsidR="00167A5F" w:rsidRDefault="00A05C54">
            <w:r>
              <w:t>Red, Black, and White</w:t>
            </w:r>
          </w:p>
        </w:tc>
        <w:tc>
          <w:tcPr>
            <w:tcW w:w="2338" w:type="dxa"/>
          </w:tcPr>
          <w:p w14:paraId="3DF002CF" w14:textId="3F08A915" w:rsidR="00167A5F" w:rsidRDefault="00DD5BA0">
            <w:r>
              <w:t>Inflicts and cures disease with his broom</w:t>
            </w:r>
          </w:p>
        </w:tc>
      </w:tr>
      <w:tr w:rsidR="00167A5F" w14:paraId="16DFC0F0" w14:textId="77777777" w:rsidTr="00167A5F">
        <w:tc>
          <w:tcPr>
            <w:tcW w:w="2337" w:type="dxa"/>
          </w:tcPr>
          <w:p w14:paraId="4D8B2BBC" w14:textId="545F8AD9" w:rsidR="00167A5F" w:rsidRDefault="00BD48C2">
            <w:r>
              <w:t>Ogun</w:t>
            </w:r>
          </w:p>
        </w:tc>
        <w:tc>
          <w:tcPr>
            <w:tcW w:w="2337" w:type="dxa"/>
          </w:tcPr>
          <w:p w14:paraId="6F19B851" w14:textId="51AB60AC" w:rsidR="00167A5F" w:rsidRDefault="00BD48C2">
            <w:r>
              <w:t>Male Deity of Iron and War</w:t>
            </w:r>
          </w:p>
        </w:tc>
        <w:tc>
          <w:tcPr>
            <w:tcW w:w="2338" w:type="dxa"/>
          </w:tcPr>
          <w:p w14:paraId="48C0E047" w14:textId="099B42A2" w:rsidR="00167A5F" w:rsidRDefault="00DD5BA0">
            <w:r>
              <w:t>Dark Blue or Green and Black</w:t>
            </w:r>
          </w:p>
        </w:tc>
        <w:tc>
          <w:tcPr>
            <w:tcW w:w="2338" w:type="dxa"/>
          </w:tcPr>
          <w:p w14:paraId="2A68F084" w14:textId="7E5C2524" w:rsidR="00167A5F" w:rsidRDefault="00BD48C2">
            <w:r>
              <w:t>Hot-tempered</w:t>
            </w:r>
            <w:r w:rsidR="00DD5BA0">
              <w:t>; iron objects can serve as his altar</w:t>
            </w:r>
          </w:p>
        </w:tc>
      </w:tr>
      <w:tr w:rsidR="00167A5F" w14:paraId="69BB73FD" w14:textId="77777777" w:rsidTr="00167A5F">
        <w:tc>
          <w:tcPr>
            <w:tcW w:w="2337" w:type="dxa"/>
          </w:tcPr>
          <w:p w14:paraId="20F96785" w14:textId="2E1788B4" w:rsidR="00167A5F" w:rsidRDefault="00BD48C2">
            <w:r>
              <w:t>Shango</w:t>
            </w:r>
          </w:p>
        </w:tc>
        <w:tc>
          <w:tcPr>
            <w:tcW w:w="2337" w:type="dxa"/>
          </w:tcPr>
          <w:p w14:paraId="1B0512DD" w14:textId="5425C9FC" w:rsidR="00167A5F" w:rsidRDefault="00BD48C2">
            <w:r>
              <w:t>Male Deity of Thunder and Lightning</w:t>
            </w:r>
          </w:p>
        </w:tc>
        <w:tc>
          <w:tcPr>
            <w:tcW w:w="2338" w:type="dxa"/>
          </w:tcPr>
          <w:p w14:paraId="2CB16EF2" w14:textId="0A7DCB7B" w:rsidR="00167A5F" w:rsidRDefault="00BD48C2">
            <w:r>
              <w:t>Red and White</w:t>
            </w:r>
          </w:p>
        </w:tc>
        <w:tc>
          <w:tcPr>
            <w:tcW w:w="2338" w:type="dxa"/>
          </w:tcPr>
          <w:p w14:paraId="2DF9F868" w14:textId="3BA6006B" w:rsidR="00167A5F" w:rsidRDefault="00BD48C2">
            <w:r>
              <w:t>Hot-tempered, justice-oriented</w:t>
            </w:r>
            <w:r w:rsidR="00A05C54">
              <w:t>; deified monarch of Oyo Kingdom</w:t>
            </w:r>
          </w:p>
        </w:tc>
      </w:tr>
      <w:tr w:rsidR="00BD48C2" w14:paraId="3BB98021" w14:textId="77777777" w:rsidTr="00167A5F">
        <w:tc>
          <w:tcPr>
            <w:tcW w:w="2337" w:type="dxa"/>
          </w:tcPr>
          <w:p w14:paraId="4FE842E5" w14:textId="5CB04908" w:rsidR="00BD48C2" w:rsidRDefault="00BD48C2">
            <w:proofErr w:type="spellStart"/>
            <w:r>
              <w:t>Oshoosi</w:t>
            </w:r>
            <w:proofErr w:type="spellEnd"/>
          </w:p>
        </w:tc>
        <w:tc>
          <w:tcPr>
            <w:tcW w:w="2337" w:type="dxa"/>
          </w:tcPr>
          <w:p w14:paraId="1C5B2F26" w14:textId="3DE91AF7" w:rsidR="00BD48C2" w:rsidRDefault="00BD48C2">
            <w:r>
              <w:t>Male Deity of Hunting</w:t>
            </w:r>
          </w:p>
        </w:tc>
        <w:tc>
          <w:tcPr>
            <w:tcW w:w="2338" w:type="dxa"/>
          </w:tcPr>
          <w:p w14:paraId="712C841E" w14:textId="62709FF4" w:rsidR="00BD48C2" w:rsidRDefault="00DD5BA0">
            <w:r>
              <w:t>Blue or Green</w:t>
            </w:r>
          </w:p>
        </w:tc>
        <w:tc>
          <w:tcPr>
            <w:tcW w:w="2338" w:type="dxa"/>
          </w:tcPr>
          <w:p w14:paraId="53D55F65" w14:textId="56E31B78" w:rsidR="00BD48C2" w:rsidRDefault="00BD48C2">
            <w:r>
              <w:t>Associated with Ketu Kingdom</w:t>
            </w:r>
            <w:r w:rsidR="00DD5BA0">
              <w:t>; small iron bows are his implements</w:t>
            </w:r>
          </w:p>
        </w:tc>
      </w:tr>
      <w:tr w:rsidR="00BD48C2" w14:paraId="0320BDE4" w14:textId="77777777" w:rsidTr="00167A5F">
        <w:tc>
          <w:tcPr>
            <w:tcW w:w="2337" w:type="dxa"/>
          </w:tcPr>
          <w:p w14:paraId="5B60FD29" w14:textId="20669B00" w:rsidR="00BD48C2" w:rsidRDefault="00BD48C2">
            <w:proofErr w:type="spellStart"/>
            <w:r>
              <w:t>Osanyin</w:t>
            </w:r>
            <w:proofErr w:type="spellEnd"/>
          </w:p>
        </w:tc>
        <w:tc>
          <w:tcPr>
            <w:tcW w:w="2337" w:type="dxa"/>
          </w:tcPr>
          <w:p w14:paraId="32DCFDC3" w14:textId="4BE8EE4B" w:rsidR="00BD48C2" w:rsidRDefault="00A05C54">
            <w:r>
              <w:t xml:space="preserve">Male </w:t>
            </w:r>
            <w:r w:rsidR="00BD48C2">
              <w:t>Deity of Medicine</w:t>
            </w:r>
            <w:r w:rsidR="00DD5BA0">
              <w:t xml:space="preserve"> and Healing</w:t>
            </w:r>
          </w:p>
        </w:tc>
        <w:tc>
          <w:tcPr>
            <w:tcW w:w="2338" w:type="dxa"/>
          </w:tcPr>
          <w:p w14:paraId="630002F2" w14:textId="4974DA2D" w:rsidR="00BD48C2" w:rsidRDefault="00DD5BA0">
            <w:r>
              <w:t>Green, Yellow, Black, Red, and White</w:t>
            </w:r>
          </w:p>
        </w:tc>
        <w:tc>
          <w:tcPr>
            <w:tcW w:w="2338" w:type="dxa"/>
          </w:tcPr>
          <w:p w14:paraId="127DE757" w14:textId="637A6AE6" w:rsidR="00BD48C2" w:rsidRDefault="00BD48C2">
            <w:r>
              <w:t>Witch neutralizer</w:t>
            </w:r>
          </w:p>
        </w:tc>
      </w:tr>
      <w:tr w:rsidR="00A05C54" w14:paraId="2170303E" w14:textId="77777777" w:rsidTr="00167A5F">
        <w:tc>
          <w:tcPr>
            <w:tcW w:w="2337" w:type="dxa"/>
          </w:tcPr>
          <w:p w14:paraId="74BA5FDA" w14:textId="26C0DDE0" w:rsidR="00A05C54" w:rsidRDefault="00A05C54">
            <w:proofErr w:type="spellStart"/>
            <w:r>
              <w:t>Erinle</w:t>
            </w:r>
            <w:proofErr w:type="spellEnd"/>
          </w:p>
        </w:tc>
        <w:tc>
          <w:tcPr>
            <w:tcW w:w="2337" w:type="dxa"/>
          </w:tcPr>
          <w:p w14:paraId="2CFC1FF0" w14:textId="2CE9217A" w:rsidR="00A05C54" w:rsidRDefault="00A05C54">
            <w:r>
              <w:t xml:space="preserve">Male Deity of </w:t>
            </w:r>
            <w:proofErr w:type="spellStart"/>
            <w:r>
              <w:t>Erinle</w:t>
            </w:r>
            <w:proofErr w:type="spellEnd"/>
            <w:r>
              <w:t xml:space="preserve"> River</w:t>
            </w:r>
          </w:p>
        </w:tc>
        <w:tc>
          <w:tcPr>
            <w:tcW w:w="2338" w:type="dxa"/>
          </w:tcPr>
          <w:p w14:paraId="5F6209D6" w14:textId="15339D33" w:rsidR="00A05C54" w:rsidRDefault="00DD5BA0">
            <w:r>
              <w:t>Coral, Green, Yellow</w:t>
            </w:r>
          </w:p>
        </w:tc>
        <w:tc>
          <w:tcPr>
            <w:tcW w:w="2338" w:type="dxa"/>
          </w:tcPr>
          <w:p w14:paraId="4F2033CD" w14:textId="7B5F4852" w:rsidR="00A05C54" w:rsidRDefault="00A05C54">
            <w:r>
              <w:t xml:space="preserve">Deified hunter; associated especially with </w:t>
            </w:r>
            <w:proofErr w:type="spellStart"/>
            <w:r>
              <w:t>Ilobu</w:t>
            </w:r>
            <w:proofErr w:type="spellEnd"/>
            <w:r>
              <w:t xml:space="preserve"> town</w:t>
            </w:r>
          </w:p>
        </w:tc>
      </w:tr>
      <w:tr w:rsidR="00BD48C2" w14:paraId="43989AC0" w14:textId="77777777" w:rsidTr="00167A5F">
        <w:tc>
          <w:tcPr>
            <w:tcW w:w="2337" w:type="dxa"/>
          </w:tcPr>
          <w:p w14:paraId="5F2B47F9" w14:textId="52050650" w:rsidR="00BD48C2" w:rsidRDefault="00BD48C2">
            <w:proofErr w:type="spellStart"/>
            <w:r>
              <w:t>Yemoja</w:t>
            </w:r>
            <w:proofErr w:type="spellEnd"/>
          </w:p>
        </w:tc>
        <w:tc>
          <w:tcPr>
            <w:tcW w:w="2337" w:type="dxa"/>
          </w:tcPr>
          <w:p w14:paraId="1A74F706" w14:textId="44569572" w:rsidR="00BD48C2" w:rsidRDefault="00A05C54">
            <w:r>
              <w:t xml:space="preserve">Female </w:t>
            </w:r>
            <w:r w:rsidR="00BD48C2">
              <w:t>Deity of the Ogun River</w:t>
            </w:r>
          </w:p>
        </w:tc>
        <w:tc>
          <w:tcPr>
            <w:tcW w:w="2338" w:type="dxa"/>
          </w:tcPr>
          <w:p w14:paraId="1435534F" w14:textId="41156748" w:rsidR="00BD48C2" w:rsidRDefault="00BD48C2">
            <w:r>
              <w:t>Blue and White</w:t>
            </w:r>
          </w:p>
        </w:tc>
        <w:tc>
          <w:tcPr>
            <w:tcW w:w="2338" w:type="dxa"/>
          </w:tcPr>
          <w:p w14:paraId="5CC9C508" w14:textId="141E6BB3" w:rsidR="00BD48C2" w:rsidRDefault="00BD48C2">
            <w:r>
              <w:t>Motherhood</w:t>
            </w:r>
            <w:r w:rsidR="00A05C54">
              <w:t xml:space="preserve">; mother of most of the </w:t>
            </w:r>
            <w:r w:rsidR="00A05C54" w:rsidRPr="00A05C54">
              <w:rPr>
                <w:i/>
              </w:rPr>
              <w:t>orisha</w:t>
            </w:r>
          </w:p>
        </w:tc>
      </w:tr>
      <w:tr w:rsidR="00BD48C2" w14:paraId="3EB039D0" w14:textId="77777777" w:rsidTr="00167A5F">
        <w:tc>
          <w:tcPr>
            <w:tcW w:w="2337" w:type="dxa"/>
          </w:tcPr>
          <w:p w14:paraId="6C55CE92" w14:textId="2EEFA704" w:rsidR="00BD48C2" w:rsidRDefault="00BD48C2">
            <w:proofErr w:type="spellStart"/>
            <w:r>
              <w:t>Oshun</w:t>
            </w:r>
            <w:proofErr w:type="spellEnd"/>
          </w:p>
        </w:tc>
        <w:tc>
          <w:tcPr>
            <w:tcW w:w="2337" w:type="dxa"/>
          </w:tcPr>
          <w:p w14:paraId="32E299B9" w14:textId="4A44D0A1" w:rsidR="00BD48C2" w:rsidRDefault="00A05C54">
            <w:r>
              <w:t xml:space="preserve">Female </w:t>
            </w:r>
            <w:r w:rsidR="00BD48C2">
              <w:t xml:space="preserve">Deity of the </w:t>
            </w:r>
            <w:proofErr w:type="spellStart"/>
            <w:r w:rsidR="00BD48C2">
              <w:t>Oshun</w:t>
            </w:r>
            <w:proofErr w:type="spellEnd"/>
            <w:r w:rsidR="00BD48C2">
              <w:t xml:space="preserve"> River</w:t>
            </w:r>
          </w:p>
        </w:tc>
        <w:tc>
          <w:tcPr>
            <w:tcW w:w="2338" w:type="dxa"/>
          </w:tcPr>
          <w:p w14:paraId="3A300A3A" w14:textId="169EF4A9" w:rsidR="00BD48C2" w:rsidRDefault="00BD48C2">
            <w:r>
              <w:t>Brass, Red and Yellow</w:t>
            </w:r>
          </w:p>
        </w:tc>
        <w:tc>
          <w:tcPr>
            <w:tcW w:w="2338" w:type="dxa"/>
          </w:tcPr>
          <w:p w14:paraId="60051980" w14:textId="550B2514" w:rsidR="00BD48C2" w:rsidRDefault="00BD48C2">
            <w:r>
              <w:t>Beauty and Sexuality</w:t>
            </w:r>
          </w:p>
        </w:tc>
      </w:tr>
      <w:tr w:rsidR="00BD48C2" w14:paraId="3F617538" w14:textId="77777777" w:rsidTr="00167A5F">
        <w:tc>
          <w:tcPr>
            <w:tcW w:w="2337" w:type="dxa"/>
          </w:tcPr>
          <w:p w14:paraId="3BE052FF" w14:textId="143330E7" w:rsidR="00BD48C2" w:rsidRDefault="00BD48C2">
            <w:proofErr w:type="spellStart"/>
            <w:r>
              <w:t>Oya</w:t>
            </w:r>
            <w:proofErr w:type="spellEnd"/>
          </w:p>
        </w:tc>
        <w:tc>
          <w:tcPr>
            <w:tcW w:w="2337" w:type="dxa"/>
          </w:tcPr>
          <w:p w14:paraId="27DCD096" w14:textId="1EFBBFB3" w:rsidR="00BD48C2" w:rsidRDefault="00A05C54">
            <w:r>
              <w:t>Female Deity of the River Niger and the Wind</w:t>
            </w:r>
          </w:p>
        </w:tc>
        <w:tc>
          <w:tcPr>
            <w:tcW w:w="2338" w:type="dxa"/>
          </w:tcPr>
          <w:p w14:paraId="5D3ADD10" w14:textId="44B0B624" w:rsidR="00BD48C2" w:rsidRDefault="00A05C54">
            <w:r>
              <w:t>Red</w:t>
            </w:r>
          </w:p>
        </w:tc>
        <w:tc>
          <w:tcPr>
            <w:tcW w:w="2338" w:type="dxa"/>
          </w:tcPr>
          <w:p w14:paraId="363F8F19" w14:textId="18462371" w:rsidR="00BD48C2" w:rsidRDefault="00A05C54">
            <w:r>
              <w:t>Hot-tempered; a wife of Shango</w:t>
            </w:r>
          </w:p>
        </w:tc>
      </w:tr>
    </w:tbl>
    <w:p w14:paraId="51D488E4" w14:textId="77777777" w:rsidR="00167A5F" w:rsidRDefault="00167A5F"/>
    <w:sectPr w:rsidR="00167A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c0NzUzMbAwMjY3MTFV0lEKTi0uzszPAykwrAUA65JoPywAAAA="/>
  </w:docVars>
  <w:rsids>
    <w:rsidRoot w:val="00167A5F"/>
    <w:rsid w:val="00167A5F"/>
    <w:rsid w:val="005052BB"/>
    <w:rsid w:val="00A05C54"/>
    <w:rsid w:val="00BD48C2"/>
    <w:rsid w:val="00DD5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D8046"/>
  <w15:chartTrackingRefBased/>
  <w15:docId w15:val="{2569CA8B-6B33-4636-B9CA-F7524FCBA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7A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201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Curnow</dc:creator>
  <cp:keywords/>
  <dc:description/>
  <cp:lastModifiedBy>Kathy Curnow</cp:lastModifiedBy>
  <cp:revision>1</cp:revision>
  <dcterms:created xsi:type="dcterms:W3CDTF">2018-08-05T20:47:00Z</dcterms:created>
  <dcterms:modified xsi:type="dcterms:W3CDTF">2018-08-05T21:38:00Z</dcterms:modified>
</cp:coreProperties>
</file>